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36A80" w14:textId="12023862" w:rsidR="00B03135" w:rsidRPr="00745462" w:rsidRDefault="0053038C" w:rsidP="00B03135">
      <w:pPr>
        <w:jc w:val="center"/>
        <w:rPr>
          <w:rFonts w:ascii="Bodoni Bk BT" w:hAnsi="Bodoni Bk BT"/>
          <w:b/>
          <w:bCs/>
          <w:sz w:val="32"/>
          <w:szCs w:val="32"/>
        </w:rPr>
      </w:pPr>
      <w:r>
        <w:rPr>
          <w:rFonts w:ascii="Bodoni MT" w:hAnsi="Bodoni MT"/>
          <w:b/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0E6D6251" wp14:editId="36357CB3">
                <wp:simplePos x="0" y="0"/>
                <wp:positionH relativeFrom="column">
                  <wp:posOffset>4660900</wp:posOffset>
                </wp:positionH>
                <wp:positionV relativeFrom="paragraph">
                  <wp:posOffset>-337185</wp:posOffset>
                </wp:positionV>
                <wp:extent cx="1427480" cy="436880"/>
                <wp:effectExtent l="0" t="0" r="1270" b="0"/>
                <wp:wrapNone/>
                <wp:docPr id="91487410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748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FC3AFB" w14:textId="6529C3FC" w:rsidR="0053038C" w:rsidRPr="00013842" w:rsidRDefault="0053038C" w:rsidP="0053038C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1384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FORM: GS-0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7</w:t>
                            </w:r>
                            <w:r w:rsidR="00C91EEC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v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6D62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7pt;margin-top:-26.55pt;width:112.4pt;height:34.4pt;z-index:2516628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" stroked="f" strokeweight="0">
                <v:textbox style="mso-fit-shape-to-text:t">
                  <w:txbxContent>
                    <w:p w14:paraId="37FC3AFB" w14:textId="6529C3FC" w:rsidR="0053038C" w:rsidRPr="00013842" w:rsidRDefault="0053038C" w:rsidP="0053038C">
                      <w:pPr>
                        <w:jc w:val="right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01384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FORM: GS-0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7</w:t>
                      </w:r>
                      <w:r w:rsidR="00C91EEC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 xml:space="preserve"> (v1)</w:t>
                      </w:r>
                    </w:p>
                  </w:txbxContent>
                </v:textbox>
              </v:shape>
            </w:pict>
          </mc:Fallback>
        </mc:AlternateContent>
      </w:r>
      <w:r w:rsidR="007D5CA9" w:rsidRPr="0003719A">
        <w:rPr>
          <w:rFonts w:ascii="Bodoni MT" w:hAnsi="Bodoni MT"/>
          <w:b/>
          <w:noProof/>
        </w:rPr>
        <w:drawing>
          <wp:anchor distT="0" distB="0" distL="114300" distR="114300" simplePos="0" relativeHeight="251661824" behindDoc="1" locked="0" layoutInCell="1" allowOverlap="1" wp14:anchorId="063130A1" wp14:editId="35C54BD8">
            <wp:simplePos x="0" y="0"/>
            <wp:positionH relativeFrom="margin">
              <wp:posOffset>25400</wp:posOffset>
            </wp:positionH>
            <wp:positionV relativeFrom="margin">
              <wp:posOffset>-247650</wp:posOffset>
            </wp:positionV>
            <wp:extent cx="615740" cy="633984"/>
            <wp:effectExtent l="0" t="0" r="0" b="0"/>
            <wp:wrapNone/>
            <wp:docPr id="2" name="Picture 2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titled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740" cy="6339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3135" w:rsidRPr="00B03135">
        <w:rPr>
          <w:rFonts w:ascii="Bodoni Bk BT" w:hAnsi="Bodoni Bk BT"/>
          <w:b/>
          <w:bCs/>
          <w:sz w:val="32"/>
          <w:szCs w:val="32"/>
        </w:rPr>
        <w:t xml:space="preserve"> </w:t>
      </w:r>
      <w:r w:rsidR="00B03135"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0072F680" w14:textId="77777777" w:rsidR="008E0788" w:rsidRPr="00920841" w:rsidRDefault="008E0788">
      <w:pPr>
        <w:pStyle w:val="Subtitle"/>
        <w:ind w:left="720"/>
        <w:jc w:val="left"/>
        <w:rPr>
          <w:rFonts w:ascii="Times New Roman" w:hAnsi="Times New Roman"/>
          <w:bCs/>
          <w:sz w:val="16"/>
          <w:szCs w:val="16"/>
        </w:rPr>
      </w:pPr>
    </w:p>
    <w:p w14:paraId="1C7B0EE8" w14:textId="4AE68819" w:rsidR="00ED2D74" w:rsidRDefault="00ED2D74" w:rsidP="00EC4538">
      <w:pPr>
        <w:jc w:val="center"/>
        <w:rPr>
          <w:noProof/>
          <w:sz w:val="28"/>
          <w:szCs w:val="28"/>
        </w:rPr>
      </w:pPr>
      <w:r w:rsidRPr="00920841">
        <w:rPr>
          <w:noProof/>
          <w:sz w:val="28"/>
          <w:szCs w:val="28"/>
        </w:rPr>
        <w:t>Progress Report of S</w:t>
      </w:r>
      <w:r w:rsidR="00F43B54" w:rsidRPr="00920841">
        <w:rPr>
          <w:noProof/>
          <w:sz w:val="28"/>
          <w:szCs w:val="28"/>
        </w:rPr>
        <w:t>tudent</w:t>
      </w:r>
      <w:r w:rsidR="00E55BCF" w:rsidRPr="00920841">
        <w:rPr>
          <w:noProof/>
          <w:sz w:val="28"/>
          <w:szCs w:val="28"/>
        </w:rPr>
        <w:t xml:space="preserve"> for the Semester ___________</w:t>
      </w:r>
    </w:p>
    <w:p w14:paraId="1B008F27" w14:textId="2AB10D6C" w:rsidR="00E675B6" w:rsidRPr="00765E2A" w:rsidRDefault="00EC4538" w:rsidP="00E675B6">
      <w:pPr>
        <w:rPr>
          <w:rFonts w:asciiTheme="majorBidi" w:eastAsia="MS Gothic" w:hAnsiTheme="majorBidi" w:cstheme="majorBidi"/>
          <w:bCs/>
          <w:sz w:val="28"/>
          <w:szCs w:val="28"/>
        </w:rPr>
      </w:pPr>
      <w:r w:rsidRPr="003C3B15">
        <w:rPr>
          <w:bCs/>
          <w:sz w:val="28"/>
          <w:szCs w:val="28"/>
        </w:rPr>
        <w:t xml:space="preserve">MS </w:t>
      </w:r>
      <w:r w:rsidR="00E675B6">
        <w:rPr>
          <w:bCs/>
          <w:sz w:val="28"/>
          <w:szCs w:val="28"/>
        </w:rPr>
        <w:tab/>
      </w:r>
      <w:r w:rsidRPr="003C3B15">
        <w:rPr>
          <w:rFonts w:ascii="Segoe UI Symbol" w:eastAsia="MS Gothic" w:hAnsi="Segoe UI Symbol" w:cs="Segoe UI Symbol"/>
          <w:bCs/>
          <w:sz w:val="28"/>
          <w:szCs w:val="28"/>
        </w:rPr>
        <w:t>☐</w:t>
      </w:r>
      <w:r>
        <w:rPr>
          <w:rFonts w:ascii="Segoe UI Symbol" w:eastAsia="MS Gothic" w:hAnsi="Segoe UI Symbol" w:cs="Segoe UI Symbol"/>
          <w:bCs/>
          <w:sz w:val="28"/>
          <w:szCs w:val="28"/>
        </w:rPr>
        <w:t xml:space="preserve"> </w:t>
      </w:r>
      <w:r w:rsidR="00E675B6">
        <w:rPr>
          <w:rFonts w:ascii="Segoe UI Symbol" w:eastAsia="MS Gothic" w:hAnsi="Segoe UI Symbol" w:cs="Segoe UI Symbol"/>
          <w:bCs/>
          <w:sz w:val="28"/>
          <w:szCs w:val="28"/>
        </w:rPr>
        <w:tab/>
      </w:r>
      <w:r w:rsidR="00E675B6" w:rsidRPr="00765E2A">
        <w:rPr>
          <w:rFonts w:asciiTheme="majorBidi" w:eastAsia="MS Gothic" w:hAnsiTheme="majorBidi" w:cstheme="majorBidi"/>
          <w:bCs/>
          <w:sz w:val="18"/>
          <w:szCs w:val="18"/>
        </w:rPr>
        <w:t>(Required from the 5</w:t>
      </w:r>
      <w:r w:rsidR="00E675B6" w:rsidRPr="00765E2A">
        <w:rPr>
          <w:rFonts w:asciiTheme="majorBidi" w:eastAsia="MS Gothic" w:hAnsiTheme="majorBidi" w:cstheme="majorBidi"/>
          <w:bCs/>
          <w:sz w:val="18"/>
          <w:szCs w:val="18"/>
          <w:vertAlign w:val="superscript"/>
        </w:rPr>
        <w:t>th</w:t>
      </w:r>
      <w:r w:rsidR="00E675B6" w:rsidRPr="00765E2A">
        <w:rPr>
          <w:rFonts w:asciiTheme="majorBidi" w:eastAsia="MS Gothic" w:hAnsiTheme="majorBidi" w:cstheme="majorBidi"/>
          <w:bCs/>
          <w:sz w:val="18"/>
          <w:szCs w:val="18"/>
        </w:rPr>
        <w:t xml:space="preserve"> semester and onwards OR in case of unsatisfactory progress in any semester</w:t>
      </w:r>
      <w:r w:rsidR="00E675B6" w:rsidRPr="00765E2A">
        <w:rPr>
          <w:rFonts w:asciiTheme="majorBidi" w:eastAsia="MS Gothic" w:hAnsiTheme="majorBidi" w:cstheme="majorBidi"/>
          <w:bCs/>
          <w:sz w:val="32"/>
          <w:szCs w:val="32"/>
        </w:rPr>
        <w:t>)</w:t>
      </w:r>
    </w:p>
    <w:p w14:paraId="0900144B" w14:textId="655C9F14" w:rsidR="00EC4538" w:rsidRPr="00765E2A" w:rsidRDefault="00EC4538" w:rsidP="00E675B6">
      <w:pPr>
        <w:rPr>
          <w:rFonts w:asciiTheme="majorBidi" w:hAnsiTheme="majorBidi" w:cstheme="majorBidi"/>
          <w:noProof/>
          <w:sz w:val="18"/>
          <w:szCs w:val="18"/>
        </w:rPr>
      </w:pPr>
      <w:r w:rsidRPr="00765E2A">
        <w:rPr>
          <w:rFonts w:asciiTheme="majorBidi" w:hAnsiTheme="majorBidi" w:cstheme="majorBidi"/>
          <w:bCs/>
          <w:sz w:val="28"/>
          <w:szCs w:val="28"/>
        </w:rPr>
        <w:t>Ph.D</w:t>
      </w:r>
      <w:r w:rsidRPr="00765E2A">
        <w:rPr>
          <w:rFonts w:asciiTheme="majorBidi" w:eastAsia="MS Gothic" w:hAnsiTheme="majorBidi" w:cstheme="majorBidi"/>
          <w:bCs/>
          <w:sz w:val="28"/>
          <w:szCs w:val="28"/>
        </w:rPr>
        <w:t>.</w:t>
      </w:r>
      <w:r w:rsidR="00E675B6" w:rsidRPr="00765E2A">
        <w:rPr>
          <w:rFonts w:asciiTheme="majorBidi" w:eastAsia="MS Gothic" w:hAnsiTheme="majorBidi" w:cstheme="majorBidi"/>
          <w:bCs/>
          <w:sz w:val="28"/>
          <w:szCs w:val="28"/>
        </w:rPr>
        <w:tab/>
      </w:r>
      <w:r w:rsidRPr="00765E2A">
        <w:rPr>
          <w:rFonts w:ascii="Segoe UI Symbol" w:eastAsia="MS Gothic" w:hAnsi="Segoe UI Symbol" w:cs="Segoe UI Symbol"/>
          <w:bCs/>
          <w:sz w:val="28"/>
          <w:szCs w:val="28"/>
        </w:rPr>
        <w:t>☐</w:t>
      </w:r>
      <w:r w:rsidR="00E675B6" w:rsidRPr="00765E2A">
        <w:rPr>
          <w:rFonts w:asciiTheme="majorBidi" w:eastAsia="MS Gothic" w:hAnsiTheme="majorBidi" w:cstheme="majorBidi"/>
          <w:bCs/>
          <w:sz w:val="28"/>
          <w:szCs w:val="28"/>
        </w:rPr>
        <w:t xml:space="preserve"> </w:t>
      </w:r>
      <w:r w:rsidR="00E675B6" w:rsidRPr="00765E2A">
        <w:rPr>
          <w:rFonts w:asciiTheme="majorBidi" w:eastAsia="MS Gothic" w:hAnsiTheme="majorBidi" w:cstheme="majorBidi"/>
          <w:bCs/>
          <w:sz w:val="28"/>
          <w:szCs w:val="28"/>
        </w:rPr>
        <w:tab/>
      </w:r>
      <w:r w:rsidR="00E675B6" w:rsidRPr="00765E2A">
        <w:rPr>
          <w:rFonts w:asciiTheme="majorBidi" w:eastAsia="MS Gothic" w:hAnsiTheme="majorBidi" w:cstheme="majorBidi"/>
          <w:bCs/>
          <w:sz w:val="18"/>
          <w:szCs w:val="18"/>
        </w:rPr>
        <w:t>(Required for each semester in which the thesis is registered)</w:t>
      </w:r>
    </w:p>
    <w:tbl>
      <w:tblPr>
        <w:tblStyle w:val="TableGrid"/>
        <w:tblW w:w="0" w:type="auto"/>
        <w:tblInd w:w="2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30"/>
        <w:gridCol w:w="2949"/>
        <w:gridCol w:w="2123"/>
        <w:gridCol w:w="2123"/>
      </w:tblGrid>
      <w:tr w:rsidR="001F12E7" w:rsidRPr="00206CE6" w14:paraId="21B6C521" w14:textId="296F6392" w:rsidTr="00920841">
        <w:trPr>
          <w:trHeight w:hRule="exact" w:val="432"/>
        </w:trPr>
        <w:tc>
          <w:tcPr>
            <w:tcW w:w="2130" w:type="dxa"/>
            <w:vAlign w:val="center"/>
          </w:tcPr>
          <w:p w14:paraId="32D4914F" w14:textId="73A9D271" w:rsidR="001F12E7" w:rsidRPr="00206CE6" w:rsidRDefault="001F12E7" w:rsidP="00CC67DF">
            <w:pPr>
              <w:pStyle w:val="ListParagraph"/>
              <w:spacing w:after="120" w:line="360" w:lineRule="auto"/>
              <w:ind w:hanging="594"/>
            </w:pPr>
            <w:r w:rsidRPr="00206CE6">
              <w:t>Student</w:t>
            </w:r>
            <w:r>
              <w:t>’s</w:t>
            </w:r>
            <w:r w:rsidRPr="00206CE6">
              <w:t xml:space="preserve"> Name:</w:t>
            </w:r>
          </w:p>
        </w:tc>
        <w:tc>
          <w:tcPr>
            <w:tcW w:w="2949" w:type="dxa"/>
            <w:vAlign w:val="center"/>
          </w:tcPr>
          <w:p w14:paraId="1FD74D22" w14:textId="77777777" w:rsidR="001F12E7" w:rsidRPr="00206CE6" w:rsidRDefault="001F12E7" w:rsidP="00CC67DF">
            <w:pPr>
              <w:spacing w:after="120" w:line="360" w:lineRule="auto"/>
              <w:rPr>
                <w:b/>
              </w:rPr>
            </w:pPr>
          </w:p>
        </w:tc>
        <w:tc>
          <w:tcPr>
            <w:tcW w:w="2123" w:type="dxa"/>
          </w:tcPr>
          <w:p w14:paraId="1CF7B674" w14:textId="1832F83A" w:rsidR="001F12E7" w:rsidRPr="00206CE6" w:rsidRDefault="001F12E7" w:rsidP="00CC67DF">
            <w:pPr>
              <w:spacing w:after="120" w:line="360" w:lineRule="auto"/>
              <w:rPr>
                <w:b/>
              </w:rPr>
            </w:pPr>
            <w:r w:rsidRPr="00206CE6">
              <w:t>Registration #:</w:t>
            </w:r>
          </w:p>
        </w:tc>
        <w:tc>
          <w:tcPr>
            <w:tcW w:w="2123" w:type="dxa"/>
          </w:tcPr>
          <w:p w14:paraId="314B9C86" w14:textId="541DF974" w:rsidR="001F12E7" w:rsidRPr="00206CE6" w:rsidRDefault="001F12E7" w:rsidP="00CC67DF">
            <w:pPr>
              <w:spacing w:after="120" w:line="360" w:lineRule="auto"/>
              <w:rPr>
                <w:b/>
              </w:rPr>
            </w:pPr>
          </w:p>
        </w:tc>
      </w:tr>
      <w:tr w:rsidR="001F12E7" w:rsidRPr="00206CE6" w14:paraId="06A2472A" w14:textId="6C1D3334" w:rsidTr="00920841">
        <w:trPr>
          <w:trHeight w:hRule="exact" w:val="432"/>
        </w:trPr>
        <w:tc>
          <w:tcPr>
            <w:tcW w:w="2130" w:type="dxa"/>
            <w:vAlign w:val="center"/>
          </w:tcPr>
          <w:p w14:paraId="2EC28933" w14:textId="37E743FD" w:rsidR="001F12E7" w:rsidRPr="00206CE6" w:rsidRDefault="001F12E7" w:rsidP="00CC67DF">
            <w:pPr>
              <w:pStyle w:val="ListParagraph"/>
              <w:spacing w:after="120" w:line="360" w:lineRule="auto"/>
              <w:ind w:hanging="594"/>
            </w:pPr>
            <w:r>
              <w:t>Campus:</w:t>
            </w:r>
          </w:p>
        </w:tc>
        <w:tc>
          <w:tcPr>
            <w:tcW w:w="2949" w:type="dxa"/>
            <w:vAlign w:val="center"/>
          </w:tcPr>
          <w:p w14:paraId="781632A8" w14:textId="77777777" w:rsidR="001F12E7" w:rsidRPr="00206CE6" w:rsidRDefault="001F12E7" w:rsidP="00CC67DF">
            <w:pPr>
              <w:spacing w:after="120" w:line="360" w:lineRule="auto"/>
            </w:pPr>
          </w:p>
        </w:tc>
        <w:tc>
          <w:tcPr>
            <w:tcW w:w="2123" w:type="dxa"/>
          </w:tcPr>
          <w:p w14:paraId="777E328D" w14:textId="33940D6E" w:rsidR="001F12E7" w:rsidRPr="00206CE6" w:rsidRDefault="001F12E7" w:rsidP="00CC67DF">
            <w:pPr>
              <w:spacing w:after="120" w:line="360" w:lineRule="auto"/>
            </w:pPr>
            <w:r>
              <w:t>Department:</w:t>
            </w:r>
          </w:p>
        </w:tc>
        <w:tc>
          <w:tcPr>
            <w:tcW w:w="2123" w:type="dxa"/>
          </w:tcPr>
          <w:p w14:paraId="37424A3A" w14:textId="7CEBA74D" w:rsidR="001F12E7" w:rsidRPr="00206CE6" w:rsidRDefault="001F12E7" w:rsidP="00CC67DF">
            <w:pPr>
              <w:spacing w:after="120" w:line="360" w:lineRule="auto"/>
            </w:pPr>
          </w:p>
        </w:tc>
      </w:tr>
      <w:tr w:rsidR="001F12E7" w:rsidRPr="00206CE6" w14:paraId="23EC3B1E" w14:textId="05266220" w:rsidTr="00920841">
        <w:trPr>
          <w:trHeight w:hRule="exact" w:val="432"/>
        </w:trPr>
        <w:tc>
          <w:tcPr>
            <w:tcW w:w="2130" w:type="dxa"/>
            <w:vAlign w:val="center"/>
          </w:tcPr>
          <w:p w14:paraId="1A90D653" w14:textId="2201949F" w:rsidR="001F12E7" w:rsidRPr="00206CE6" w:rsidRDefault="001F12E7" w:rsidP="00CC67DF">
            <w:pPr>
              <w:pStyle w:val="ListParagraph"/>
              <w:spacing w:after="120" w:line="360" w:lineRule="auto"/>
              <w:ind w:hanging="594"/>
            </w:pPr>
            <w:r>
              <w:t>Program:</w:t>
            </w:r>
          </w:p>
        </w:tc>
        <w:tc>
          <w:tcPr>
            <w:tcW w:w="2949" w:type="dxa"/>
            <w:vAlign w:val="center"/>
          </w:tcPr>
          <w:p w14:paraId="417AED3E" w14:textId="77777777" w:rsidR="001F12E7" w:rsidRPr="00206CE6" w:rsidRDefault="001F12E7" w:rsidP="00CC67DF">
            <w:pPr>
              <w:spacing w:after="120" w:line="360" w:lineRule="auto"/>
            </w:pPr>
          </w:p>
        </w:tc>
        <w:tc>
          <w:tcPr>
            <w:tcW w:w="2123" w:type="dxa"/>
          </w:tcPr>
          <w:p w14:paraId="4F210C1B" w14:textId="686BCFAE" w:rsidR="001F12E7" w:rsidRPr="00206CE6" w:rsidRDefault="001F12E7" w:rsidP="00CC67DF">
            <w:pPr>
              <w:spacing w:after="120" w:line="360" w:lineRule="auto"/>
            </w:pPr>
            <w:r w:rsidRPr="00206CE6">
              <w:t>Supervisor</w:t>
            </w:r>
            <w:r>
              <w:t>’s</w:t>
            </w:r>
            <w:r w:rsidRPr="00206CE6">
              <w:t xml:space="preserve"> Name</w:t>
            </w:r>
          </w:p>
        </w:tc>
        <w:tc>
          <w:tcPr>
            <w:tcW w:w="2123" w:type="dxa"/>
          </w:tcPr>
          <w:p w14:paraId="2C8F0AF1" w14:textId="3F66358C" w:rsidR="001F12E7" w:rsidRPr="00206CE6" w:rsidRDefault="001F12E7" w:rsidP="00CC67DF">
            <w:pPr>
              <w:spacing w:after="120" w:line="360" w:lineRule="auto"/>
            </w:pPr>
          </w:p>
        </w:tc>
      </w:tr>
      <w:tr w:rsidR="001F12E7" w:rsidRPr="00206CE6" w14:paraId="2670B056" w14:textId="06A38490" w:rsidTr="00920841">
        <w:trPr>
          <w:trHeight w:hRule="exact" w:val="432"/>
        </w:trPr>
        <w:tc>
          <w:tcPr>
            <w:tcW w:w="2130" w:type="dxa"/>
            <w:vAlign w:val="center"/>
          </w:tcPr>
          <w:p w14:paraId="38A4AE56" w14:textId="783CFCBD" w:rsidR="001F12E7" w:rsidRPr="00206CE6" w:rsidRDefault="001F12E7" w:rsidP="00CC67DF">
            <w:pPr>
              <w:pStyle w:val="ListParagraph"/>
              <w:spacing w:after="120" w:line="360" w:lineRule="auto"/>
              <w:ind w:hanging="594"/>
              <w:rPr>
                <w:bCs/>
              </w:rPr>
            </w:pPr>
            <w:r>
              <w:rPr>
                <w:bCs/>
              </w:rPr>
              <w:t>Thesis Title:</w:t>
            </w:r>
          </w:p>
        </w:tc>
        <w:tc>
          <w:tcPr>
            <w:tcW w:w="7195" w:type="dxa"/>
            <w:gridSpan w:val="3"/>
            <w:vAlign w:val="center"/>
          </w:tcPr>
          <w:p w14:paraId="166383A4" w14:textId="77777777" w:rsidR="001F12E7" w:rsidRDefault="001F12E7" w:rsidP="00CC67DF">
            <w:pPr>
              <w:spacing w:after="120" w:line="360" w:lineRule="auto"/>
            </w:pPr>
          </w:p>
          <w:p w14:paraId="4A2146F4" w14:textId="4B5BA8B2" w:rsidR="001F12E7" w:rsidRPr="009D331D" w:rsidRDefault="001F12E7" w:rsidP="00CC67DF">
            <w:pPr>
              <w:spacing w:after="120" w:line="360" w:lineRule="auto"/>
            </w:pPr>
          </w:p>
        </w:tc>
      </w:tr>
    </w:tbl>
    <w:p w14:paraId="5D77A783" w14:textId="48F62685" w:rsidR="001F12E7" w:rsidRPr="0058083F" w:rsidRDefault="001F12E7" w:rsidP="00634A90">
      <w:pPr>
        <w:spacing w:after="120" w:line="360" w:lineRule="auto"/>
        <w:ind w:left="360"/>
        <w:rPr>
          <w:b/>
          <w:bCs/>
        </w:rPr>
      </w:pPr>
      <w:r w:rsidRPr="0058083F">
        <w:rPr>
          <w:b/>
          <w:bCs/>
        </w:rPr>
        <w:t>Coursework Information</w:t>
      </w:r>
      <w:r w:rsidR="0058083F">
        <w:rPr>
          <w:b/>
          <w:bCs/>
        </w:rPr>
        <w:t>:</w:t>
      </w:r>
      <w:r w:rsidRPr="0058083F">
        <w:rPr>
          <w:b/>
          <w:bCs/>
        </w:rPr>
        <w:t xml:space="preserve"> </w:t>
      </w:r>
    </w:p>
    <w:tbl>
      <w:tblPr>
        <w:tblStyle w:val="TableGrid"/>
        <w:tblW w:w="9330" w:type="dxa"/>
        <w:tblInd w:w="2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96"/>
        <w:gridCol w:w="2576"/>
        <w:gridCol w:w="1491"/>
        <w:gridCol w:w="2367"/>
      </w:tblGrid>
      <w:tr w:rsidR="001F12E7" w:rsidRPr="00206CE6" w14:paraId="7A77809A" w14:textId="23C6ED78" w:rsidTr="001F12E7">
        <w:trPr>
          <w:trHeight w:hRule="exact" w:val="766"/>
        </w:trPr>
        <w:tc>
          <w:tcPr>
            <w:tcW w:w="2896" w:type="dxa"/>
            <w:vAlign w:val="center"/>
          </w:tcPr>
          <w:p w14:paraId="56F1199A" w14:textId="21C51217" w:rsidR="001F12E7" w:rsidRPr="009A3D75" w:rsidRDefault="001F12E7" w:rsidP="00920841">
            <w:pPr>
              <w:pStyle w:val="ListParagraph"/>
              <w:spacing w:after="120"/>
              <w:ind w:left="0"/>
            </w:pPr>
            <w:r w:rsidRPr="009A3D75">
              <w:t>No. Courses completed up till now</w:t>
            </w:r>
          </w:p>
        </w:tc>
        <w:tc>
          <w:tcPr>
            <w:tcW w:w="2576" w:type="dxa"/>
            <w:vAlign w:val="center"/>
          </w:tcPr>
          <w:p w14:paraId="2FA4D2D1" w14:textId="446DF64C" w:rsidR="001F12E7" w:rsidRPr="009A3D75" w:rsidRDefault="001F12E7" w:rsidP="0058083F">
            <w:pPr>
              <w:spacing w:after="120"/>
            </w:pPr>
            <w:r w:rsidRPr="009A3D75">
              <w:t>No. Credit Hours Passed</w:t>
            </w:r>
          </w:p>
          <w:p w14:paraId="7A702001" w14:textId="63F4566F" w:rsidR="001F12E7" w:rsidRPr="009A3D75" w:rsidRDefault="001F12E7" w:rsidP="0058083F">
            <w:pPr>
              <w:spacing w:after="120"/>
            </w:pPr>
          </w:p>
        </w:tc>
        <w:tc>
          <w:tcPr>
            <w:tcW w:w="1491" w:type="dxa"/>
          </w:tcPr>
          <w:p w14:paraId="3A88B841" w14:textId="2F6FCD7A" w:rsidR="001F12E7" w:rsidRPr="009A3D75" w:rsidRDefault="001F12E7" w:rsidP="0058083F">
            <w:pPr>
              <w:spacing w:after="120"/>
            </w:pPr>
            <w:r w:rsidRPr="009A3D75">
              <w:t>CGPA</w:t>
            </w:r>
          </w:p>
        </w:tc>
        <w:tc>
          <w:tcPr>
            <w:tcW w:w="2367" w:type="dxa"/>
          </w:tcPr>
          <w:p w14:paraId="2190E452" w14:textId="2EE9DCB5" w:rsidR="001F12E7" w:rsidRPr="009A3D75" w:rsidRDefault="001F12E7" w:rsidP="0058083F">
            <w:pPr>
              <w:spacing w:after="120"/>
            </w:pPr>
            <w:r w:rsidRPr="009A3D75">
              <w:t>Comprehensive Examination</w:t>
            </w:r>
            <w:r w:rsidR="00920841">
              <w:t xml:space="preserve"> Status</w:t>
            </w:r>
          </w:p>
        </w:tc>
      </w:tr>
      <w:tr w:rsidR="001F12E7" w:rsidRPr="00206CE6" w14:paraId="60898230" w14:textId="4E93DB74" w:rsidTr="001F12E7">
        <w:trPr>
          <w:trHeight w:hRule="exact" w:val="432"/>
        </w:trPr>
        <w:tc>
          <w:tcPr>
            <w:tcW w:w="2896" w:type="dxa"/>
            <w:vAlign w:val="center"/>
          </w:tcPr>
          <w:p w14:paraId="558D8DB4" w14:textId="77777777" w:rsidR="001F12E7" w:rsidRPr="00206CE6" w:rsidRDefault="001F12E7" w:rsidP="0096072D">
            <w:pPr>
              <w:pStyle w:val="ListParagraph"/>
              <w:spacing w:after="120" w:line="360" w:lineRule="auto"/>
              <w:ind w:hanging="594"/>
            </w:pPr>
          </w:p>
        </w:tc>
        <w:tc>
          <w:tcPr>
            <w:tcW w:w="2576" w:type="dxa"/>
            <w:vAlign w:val="center"/>
          </w:tcPr>
          <w:p w14:paraId="328212AD" w14:textId="77777777" w:rsidR="001F12E7" w:rsidRPr="00206CE6" w:rsidRDefault="001F12E7" w:rsidP="0096072D">
            <w:pPr>
              <w:spacing w:after="120" w:line="360" w:lineRule="auto"/>
              <w:rPr>
                <w:u w:val="single"/>
              </w:rPr>
            </w:pPr>
          </w:p>
        </w:tc>
        <w:tc>
          <w:tcPr>
            <w:tcW w:w="1491" w:type="dxa"/>
          </w:tcPr>
          <w:p w14:paraId="431339FC" w14:textId="77777777" w:rsidR="001F12E7" w:rsidRPr="00206CE6" w:rsidRDefault="001F12E7" w:rsidP="0096072D">
            <w:pPr>
              <w:spacing w:after="120" w:line="360" w:lineRule="auto"/>
              <w:rPr>
                <w:u w:val="single"/>
              </w:rPr>
            </w:pPr>
          </w:p>
        </w:tc>
        <w:tc>
          <w:tcPr>
            <w:tcW w:w="2367" w:type="dxa"/>
          </w:tcPr>
          <w:p w14:paraId="1956DDCA" w14:textId="77777777" w:rsidR="001F12E7" w:rsidRPr="00206CE6" w:rsidRDefault="001F12E7" w:rsidP="0096072D">
            <w:pPr>
              <w:spacing w:after="120" w:line="360" w:lineRule="auto"/>
              <w:rPr>
                <w:u w:val="single"/>
              </w:rPr>
            </w:pPr>
          </w:p>
        </w:tc>
      </w:tr>
    </w:tbl>
    <w:p w14:paraId="5E874228" w14:textId="77777777" w:rsidR="001F12E7" w:rsidRDefault="001F12E7" w:rsidP="00634A90">
      <w:pPr>
        <w:spacing w:after="120" w:line="360" w:lineRule="auto"/>
        <w:ind w:left="360"/>
      </w:pPr>
    </w:p>
    <w:p w14:paraId="2141BBEE" w14:textId="43EF0D1B" w:rsidR="00ED2D74" w:rsidRPr="00B82A9C" w:rsidRDefault="009A3D75" w:rsidP="00ED2D74">
      <w:pPr>
        <w:spacing w:after="120" w:line="360" w:lineRule="auto"/>
        <w:rPr>
          <w:b/>
          <w:bCs/>
        </w:rPr>
      </w:pPr>
      <w:r>
        <w:rPr>
          <w:b/>
          <w:bCs/>
        </w:rPr>
        <w:t>Research Progress in the current s</w:t>
      </w:r>
      <w:r w:rsidR="001F12E7">
        <w:rPr>
          <w:b/>
          <w:bCs/>
        </w:rPr>
        <w:t>emester</w:t>
      </w:r>
      <w:r>
        <w:rPr>
          <w:b/>
          <w:bCs/>
        </w:rPr>
        <w:t>:</w:t>
      </w:r>
    </w:p>
    <w:p w14:paraId="4368F49A" w14:textId="1E751BC5" w:rsidR="00B82A9C" w:rsidRDefault="00000000" w:rsidP="00ED2D74">
      <w:pPr>
        <w:spacing w:after="120" w:line="360" w:lineRule="auto"/>
      </w:pPr>
      <w:r>
        <w:pict w14:anchorId="4420193D">
          <v:rect id="_x0000_i1026" style="width:0;height:1.5pt" o:hralign="center" o:hrstd="t" o:hr="t" fillcolor="#a0a0a0" stroked="f"/>
        </w:pict>
      </w:r>
    </w:p>
    <w:p w14:paraId="642DB551" w14:textId="77777777" w:rsidR="00B82A9C" w:rsidRDefault="00000000" w:rsidP="00B82A9C">
      <w:pPr>
        <w:spacing w:after="120" w:line="360" w:lineRule="auto"/>
      </w:pPr>
      <w:r>
        <w:pict w14:anchorId="0A6F2010">
          <v:rect id="_x0000_i1027" style="width:0;height:1.5pt" o:hralign="center" o:hrstd="t" o:hr="t" fillcolor="#a0a0a0" stroked="f"/>
        </w:pict>
      </w:r>
    </w:p>
    <w:p w14:paraId="1D349E2F" w14:textId="752C8278" w:rsidR="00B82A9C" w:rsidRDefault="00000000" w:rsidP="00B82A9C">
      <w:pPr>
        <w:spacing w:after="120" w:line="360" w:lineRule="auto"/>
      </w:pPr>
      <w:r>
        <w:pict w14:anchorId="4891D210">
          <v:rect id="_x0000_i1028" style="width:0;height:1.5pt" o:hralign="center" o:hrstd="t" o:hr="t" fillcolor="#a0a0a0" stroked="f"/>
        </w:pict>
      </w:r>
    </w:p>
    <w:p w14:paraId="2D5B16BF" w14:textId="47961CEB" w:rsidR="00355C57" w:rsidRPr="00E16A90" w:rsidRDefault="00355C57" w:rsidP="00355C57">
      <w:pPr>
        <w:spacing w:before="120" w:after="120"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799" behindDoc="0" locked="0" layoutInCell="1" allowOverlap="1" wp14:anchorId="0E36B28B" wp14:editId="1E818918">
                <wp:simplePos x="0" y="0"/>
                <wp:positionH relativeFrom="margin">
                  <wp:align>right</wp:align>
                </wp:positionH>
                <wp:positionV relativeFrom="paragraph">
                  <wp:posOffset>222250</wp:posOffset>
                </wp:positionV>
                <wp:extent cx="5556250" cy="1404620"/>
                <wp:effectExtent l="0" t="0" r="635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6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6797BF" w14:textId="64259A47" w:rsidR="00355C57" w:rsidRPr="00355C57" w:rsidRDefault="00355C57">
                            <w:pP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355C5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Signature is not required in case of online submission of progress report through CUonlin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36B28B" id="Text Box 2" o:spid="_x0000_s1027" type="#_x0000_t202" style="position:absolute;margin-left:386.3pt;margin-top:17.5pt;width:437.5pt;height:110.6pt;z-index:251660799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" stroked="f">
                <v:textbox style="mso-fit-shape-to-text:t">
                  <w:txbxContent>
                    <w:p w14:paraId="146797BF" w14:textId="64259A47" w:rsidR="00355C57" w:rsidRPr="00355C57" w:rsidRDefault="00355C57">
                      <w:pPr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355C57">
                        <w:rPr>
                          <w:i/>
                          <w:iCs/>
                          <w:sz w:val="20"/>
                          <w:szCs w:val="20"/>
                        </w:rPr>
                        <w:t>(Signature is not required in case of online submission of progress report through CUonlin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C67DF" w:rsidRPr="00E16A90">
        <w:t>Signature of Stude</w:t>
      </w:r>
      <w:r w:rsidR="00CC67DF">
        <w:t>nt: ________________________</w:t>
      </w:r>
      <w:r w:rsidR="00CC67DF">
        <w:tab/>
        <w:t xml:space="preserve"> </w:t>
      </w:r>
      <w:r w:rsidR="00CC67DF" w:rsidRPr="00E16A90">
        <w:t>Dated:_____________________</w:t>
      </w:r>
    </w:p>
    <w:p w14:paraId="56F58E69" w14:textId="608DA321" w:rsidR="00ED2D74" w:rsidRPr="00CC67DF" w:rsidRDefault="00CC67DF" w:rsidP="00CC67DF">
      <w:pPr>
        <w:spacing w:after="120" w:line="360" w:lineRule="auto"/>
        <w:rPr>
          <w:b/>
          <w:bCs/>
        </w:rPr>
      </w:pPr>
      <w:r w:rsidRPr="00CC67DF">
        <w:rPr>
          <w:b/>
          <w:bCs/>
        </w:rPr>
        <w:t>S</w:t>
      </w:r>
      <w:r w:rsidR="00ED2D74" w:rsidRPr="00CC67DF">
        <w:rPr>
          <w:b/>
          <w:bCs/>
        </w:rPr>
        <w:t>upervisor</w:t>
      </w:r>
      <w:r w:rsidRPr="00CC67DF">
        <w:rPr>
          <w:b/>
          <w:bCs/>
        </w:rPr>
        <w:t>’s</w:t>
      </w:r>
      <w:r w:rsidR="00ED2D74" w:rsidRPr="00CC67DF">
        <w:rPr>
          <w:b/>
          <w:bCs/>
        </w:rPr>
        <w:t xml:space="preserve"> Remarks</w:t>
      </w:r>
    </w:p>
    <w:p w14:paraId="6A05A211" w14:textId="77777777" w:rsidR="0058083F" w:rsidRDefault="00000000" w:rsidP="0058083F">
      <w:pPr>
        <w:spacing w:after="120" w:line="360" w:lineRule="auto"/>
      </w:pPr>
      <w:r>
        <w:pict w14:anchorId="6C98DBCB">
          <v:rect id="_x0000_i1029" style="width:0;height:1.5pt" o:hralign="center" o:hrstd="t" o:hr="t" fillcolor="#a0a0a0" stroked="f"/>
        </w:pict>
      </w:r>
    </w:p>
    <w:p w14:paraId="75274ABA" w14:textId="77777777" w:rsidR="0058083F" w:rsidRDefault="00000000" w:rsidP="0058083F">
      <w:pPr>
        <w:spacing w:after="120" w:line="360" w:lineRule="auto"/>
      </w:pPr>
      <w:r>
        <w:pict w14:anchorId="3F34DCC1">
          <v:rect id="_x0000_i1030" style="width:0;height:1.5pt" o:hralign="center" o:hrstd="t" o:hr="t" fillcolor="#a0a0a0" stroked="f"/>
        </w:pict>
      </w:r>
    </w:p>
    <w:tbl>
      <w:tblPr>
        <w:tblStyle w:val="TableGrid"/>
        <w:tblW w:w="0" w:type="auto"/>
        <w:tblInd w:w="2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79"/>
        <w:gridCol w:w="2123"/>
        <w:gridCol w:w="2123"/>
      </w:tblGrid>
      <w:tr w:rsidR="009A3D75" w:rsidRPr="00206CE6" w14:paraId="6E3184F9" w14:textId="77777777" w:rsidTr="006B1719">
        <w:trPr>
          <w:trHeight w:hRule="exact" w:val="432"/>
        </w:trPr>
        <w:tc>
          <w:tcPr>
            <w:tcW w:w="5079" w:type="dxa"/>
            <w:vAlign w:val="center"/>
          </w:tcPr>
          <w:p w14:paraId="26A3CC2B" w14:textId="43245AA6" w:rsidR="009A3D75" w:rsidRPr="00F03FC7" w:rsidRDefault="009A3D75" w:rsidP="009A3D75">
            <w:pPr>
              <w:spacing w:after="120" w:line="360" w:lineRule="auto"/>
            </w:pPr>
            <w:r w:rsidRPr="00F03FC7">
              <w:t>Progress</w:t>
            </w:r>
            <w:r w:rsidR="00F03FC7" w:rsidRPr="00F03FC7">
              <w:t xml:space="preserve"> Summary</w:t>
            </w:r>
          </w:p>
        </w:tc>
        <w:tc>
          <w:tcPr>
            <w:tcW w:w="2123" w:type="dxa"/>
            <w:vAlign w:val="center"/>
          </w:tcPr>
          <w:p w14:paraId="74DC582C" w14:textId="2A9C635D" w:rsidR="009A3D75" w:rsidRPr="00F03FC7" w:rsidRDefault="0058083F" w:rsidP="009A3D75">
            <w:pPr>
              <w:spacing w:after="120" w:line="360" w:lineRule="auto"/>
            </w:pPr>
            <w:r w:rsidRPr="0058083F">
              <w:rPr>
                <w:sz w:val="36"/>
                <w:szCs w:val="36"/>
              </w:rPr>
              <w:sym w:font="Wingdings 2" w:char="F02A"/>
            </w:r>
            <w:r>
              <w:rPr>
                <w:sz w:val="36"/>
                <w:szCs w:val="36"/>
              </w:rPr>
              <w:t xml:space="preserve"> </w:t>
            </w:r>
            <w:r w:rsidR="00F03FC7" w:rsidRPr="00F03FC7">
              <w:t>Satisfactory</w:t>
            </w:r>
          </w:p>
        </w:tc>
        <w:tc>
          <w:tcPr>
            <w:tcW w:w="2123" w:type="dxa"/>
          </w:tcPr>
          <w:p w14:paraId="442F85EC" w14:textId="549D8D12" w:rsidR="009A3D75" w:rsidRPr="00F03FC7" w:rsidRDefault="0058083F" w:rsidP="009A3D75">
            <w:pPr>
              <w:spacing w:after="120" w:line="360" w:lineRule="auto"/>
            </w:pPr>
            <w:r w:rsidRPr="0058083F">
              <w:rPr>
                <w:sz w:val="36"/>
                <w:szCs w:val="36"/>
              </w:rPr>
              <w:sym w:font="Wingdings 2" w:char="F02A"/>
            </w:r>
            <w:r>
              <w:rPr>
                <w:sz w:val="36"/>
                <w:szCs w:val="36"/>
              </w:rPr>
              <w:t xml:space="preserve"> </w:t>
            </w:r>
            <w:r w:rsidR="00F03FC7">
              <w:t>Unsatisfactory</w:t>
            </w:r>
          </w:p>
        </w:tc>
      </w:tr>
    </w:tbl>
    <w:p w14:paraId="650E83FF" w14:textId="44E6F690" w:rsidR="009A3D75" w:rsidRDefault="00F03FC7" w:rsidP="0058083F">
      <w:pPr>
        <w:pStyle w:val="ListParagraph"/>
      </w:pPr>
      <w:r>
        <w:t xml:space="preserve"> </w:t>
      </w:r>
    </w:p>
    <w:tbl>
      <w:tblPr>
        <w:tblStyle w:val="TableGrid"/>
        <w:tblW w:w="0" w:type="auto"/>
        <w:tblInd w:w="2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79"/>
        <w:gridCol w:w="2123"/>
        <w:gridCol w:w="2123"/>
      </w:tblGrid>
      <w:tr w:rsidR="009A3D75" w:rsidRPr="00206CE6" w14:paraId="296615A9" w14:textId="77777777" w:rsidTr="009A3D75">
        <w:trPr>
          <w:trHeight w:hRule="exact" w:val="532"/>
        </w:trPr>
        <w:tc>
          <w:tcPr>
            <w:tcW w:w="5079" w:type="dxa"/>
            <w:vAlign w:val="center"/>
          </w:tcPr>
          <w:p w14:paraId="186C5E46" w14:textId="3B8044AD" w:rsidR="009A3D75" w:rsidRPr="009A3D75" w:rsidRDefault="0058083F" w:rsidP="009A3D75">
            <w:r>
              <w:t>Specify the semester(s) of p</w:t>
            </w:r>
            <w:r w:rsidR="009A3D75" w:rsidRPr="009A3D75">
              <w:t xml:space="preserve">revious </w:t>
            </w:r>
            <w:r>
              <w:t>u</w:t>
            </w:r>
            <w:r w:rsidR="009A3D75" w:rsidRPr="009A3D75">
              <w:t xml:space="preserve">nsatisfactory </w:t>
            </w:r>
            <w:r>
              <w:t>r</w:t>
            </w:r>
            <w:r w:rsidR="009A3D75" w:rsidRPr="009A3D75">
              <w:t>eports</w:t>
            </w:r>
            <w:r>
              <w:t xml:space="preserve"> (if any)</w:t>
            </w:r>
          </w:p>
        </w:tc>
        <w:tc>
          <w:tcPr>
            <w:tcW w:w="2123" w:type="dxa"/>
            <w:vAlign w:val="center"/>
          </w:tcPr>
          <w:p w14:paraId="10695EB4" w14:textId="650B0857" w:rsidR="009A3D75" w:rsidRPr="00206CE6" w:rsidRDefault="009A3D75" w:rsidP="0096072D">
            <w:pPr>
              <w:spacing w:after="120" w:line="360" w:lineRule="auto"/>
              <w:rPr>
                <w:u w:val="single"/>
              </w:rPr>
            </w:pPr>
          </w:p>
        </w:tc>
        <w:tc>
          <w:tcPr>
            <w:tcW w:w="2123" w:type="dxa"/>
          </w:tcPr>
          <w:p w14:paraId="3562C681" w14:textId="6B16CEDE" w:rsidR="009A3D75" w:rsidRPr="00206CE6" w:rsidRDefault="009A3D75" w:rsidP="0096072D">
            <w:pPr>
              <w:spacing w:after="120" w:line="360" w:lineRule="auto"/>
              <w:rPr>
                <w:u w:val="single"/>
              </w:rPr>
            </w:pPr>
          </w:p>
        </w:tc>
      </w:tr>
    </w:tbl>
    <w:p w14:paraId="42502A1C" w14:textId="6B8DC8C7" w:rsidR="009A3D75" w:rsidRDefault="009A3D75" w:rsidP="0058083F">
      <w:pPr>
        <w:ind w:left="360"/>
      </w:pPr>
    </w:p>
    <w:tbl>
      <w:tblPr>
        <w:tblStyle w:val="TableGrid"/>
        <w:tblW w:w="0" w:type="auto"/>
        <w:tblInd w:w="2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079"/>
        <w:gridCol w:w="2123"/>
        <w:gridCol w:w="2123"/>
      </w:tblGrid>
      <w:tr w:rsidR="00F03FC7" w:rsidRPr="00206CE6" w14:paraId="04632687" w14:textId="77777777" w:rsidTr="0096072D">
        <w:trPr>
          <w:trHeight w:hRule="exact" w:val="432"/>
        </w:trPr>
        <w:tc>
          <w:tcPr>
            <w:tcW w:w="5079" w:type="dxa"/>
            <w:vAlign w:val="center"/>
          </w:tcPr>
          <w:p w14:paraId="299B057E" w14:textId="6E410D68" w:rsidR="00F03FC7" w:rsidRPr="0021539B" w:rsidRDefault="00F03FC7" w:rsidP="0096072D">
            <w:pPr>
              <w:spacing w:after="120" w:line="360" w:lineRule="auto"/>
            </w:pPr>
            <w:r w:rsidRPr="0021539B">
              <w:t xml:space="preserve">Thesis </w:t>
            </w:r>
            <w:r w:rsidR="0021539B">
              <w:t>s</w:t>
            </w:r>
            <w:r w:rsidRPr="0021539B">
              <w:t>tatus recommen</w:t>
            </w:r>
            <w:r w:rsidR="0021539B" w:rsidRPr="0021539B">
              <w:t xml:space="preserve">dation </w:t>
            </w:r>
          </w:p>
        </w:tc>
        <w:tc>
          <w:tcPr>
            <w:tcW w:w="2123" w:type="dxa"/>
          </w:tcPr>
          <w:p w14:paraId="3B2E771C" w14:textId="281DFEF0" w:rsidR="00F03FC7" w:rsidRPr="00920841" w:rsidRDefault="0058083F" w:rsidP="0096072D">
            <w:pPr>
              <w:spacing w:after="120" w:line="360" w:lineRule="auto"/>
            </w:pPr>
            <w:r w:rsidRPr="00920841">
              <w:rPr>
                <w:sz w:val="36"/>
                <w:szCs w:val="36"/>
              </w:rPr>
              <w:sym w:font="Wingdings 2" w:char="F02A"/>
            </w:r>
            <w:r w:rsidRPr="00920841">
              <w:rPr>
                <w:sz w:val="36"/>
                <w:szCs w:val="36"/>
              </w:rPr>
              <w:t xml:space="preserve"> </w:t>
            </w:r>
            <w:r w:rsidR="00F03FC7" w:rsidRPr="00920841">
              <w:t>In-Progress</w:t>
            </w:r>
          </w:p>
        </w:tc>
        <w:tc>
          <w:tcPr>
            <w:tcW w:w="2123" w:type="dxa"/>
          </w:tcPr>
          <w:p w14:paraId="009C39D4" w14:textId="5E5E562F" w:rsidR="00F03FC7" w:rsidRPr="00920841" w:rsidRDefault="0058083F" w:rsidP="0096072D">
            <w:pPr>
              <w:spacing w:after="120" w:line="360" w:lineRule="auto"/>
            </w:pPr>
            <w:r w:rsidRPr="00920841">
              <w:rPr>
                <w:sz w:val="36"/>
                <w:szCs w:val="36"/>
              </w:rPr>
              <w:sym w:font="Wingdings 2" w:char="F02A"/>
            </w:r>
            <w:r w:rsidRPr="00920841">
              <w:rPr>
                <w:sz w:val="36"/>
                <w:szCs w:val="36"/>
              </w:rPr>
              <w:t xml:space="preserve"> </w:t>
            </w:r>
            <w:r w:rsidR="00F03FC7" w:rsidRPr="00920841">
              <w:t>Fail*</w:t>
            </w:r>
          </w:p>
        </w:tc>
      </w:tr>
    </w:tbl>
    <w:p w14:paraId="309E1181" w14:textId="58BDB695" w:rsidR="00E675B6" w:rsidRPr="00355C57" w:rsidRDefault="00F03FC7" w:rsidP="003B7774">
      <w:pPr>
        <w:ind w:left="567" w:hanging="207"/>
        <w:rPr>
          <w:i/>
          <w:iCs/>
          <w:sz w:val="20"/>
          <w:szCs w:val="20"/>
        </w:rPr>
      </w:pPr>
      <w:r w:rsidRPr="003B7774">
        <w:rPr>
          <w:i/>
          <w:iCs/>
        </w:rPr>
        <w:t xml:space="preserve">* </w:t>
      </w:r>
      <w:r w:rsidR="003B7774" w:rsidRPr="003B7774">
        <w:rPr>
          <w:i/>
          <w:iCs/>
        </w:rPr>
        <w:tab/>
      </w:r>
      <w:r w:rsidR="00E675B6" w:rsidRPr="00355C57">
        <w:rPr>
          <w:i/>
          <w:iCs/>
          <w:sz w:val="20"/>
          <w:szCs w:val="20"/>
        </w:rPr>
        <w:t>For a Ph.D student m</w:t>
      </w:r>
      <w:r w:rsidR="003B7774" w:rsidRPr="00355C57">
        <w:rPr>
          <w:i/>
          <w:iCs/>
          <w:sz w:val="20"/>
          <w:szCs w:val="20"/>
        </w:rPr>
        <w:t xml:space="preserve">ark </w:t>
      </w:r>
      <w:r w:rsidR="00E675B6" w:rsidRPr="00355C57">
        <w:rPr>
          <w:i/>
          <w:iCs/>
          <w:sz w:val="20"/>
          <w:szCs w:val="20"/>
        </w:rPr>
        <w:t>f</w:t>
      </w:r>
      <w:r w:rsidR="003B7774" w:rsidRPr="00355C57">
        <w:rPr>
          <w:i/>
          <w:iCs/>
          <w:sz w:val="20"/>
          <w:szCs w:val="20"/>
        </w:rPr>
        <w:t>ail i</w:t>
      </w:r>
      <w:r w:rsidRPr="00355C57">
        <w:rPr>
          <w:i/>
          <w:iCs/>
          <w:sz w:val="20"/>
          <w:szCs w:val="20"/>
        </w:rPr>
        <w:t>n case of two consecutive or three total adverse reports</w:t>
      </w:r>
      <w:r w:rsidR="00E675B6" w:rsidRPr="00355C57">
        <w:rPr>
          <w:i/>
          <w:iCs/>
          <w:sz w:val="20"/>
          <w:szCs w:val="20"/>
        </w:rPr>
        <w:t>.</w:t>
      </w:r>
    </w:p>
    <w:p w14:paraId="395C6BA9" w14:textId="4C329D18" w:rsidR="00F03FC7" w:rsidRPr="00355C57" w:rsidRDefault="00E675B6" w:rsidP="00E675B6">
      <w:pPr>
        <w:ind w:left="567"/>
        <w:rPr>
          <w:i/>
          <w:iCs/>
          <w:sz w:val="20"/>
          <w:szCs w:val="20"/>
        </w:rPr>
      </w:pPr>
      <w:r w:rsidRPr="00355C57">
        <w:rPr>
          <w:i/>
          <w:iCs/>
          <w:sz w:val="20"/>
          <w:szCs w:val="20"/>
        </w:rPr>
        <w:t xml:space="preserve">For an MS student mark fail in case of </w:t>
      </w:r>
      <w:r w:rsidR="003B7774" w:rsidRPr="00355C57">
        <w:rPr>
          <w:i/>
          <w:iCs/>
          <w:sz w:val="20"/>
          <w:szCs w:val="20"/>
        </w:rPr>
        <w:t xml:space="preserve">two total adverse reports. </w:t>
      </w:r>
    </w:p>
    <w:p w14:paraId="7E920E2F" w14:textId="77777777" w:rsidR="0058083F" w:rsidRDefault="0058083F" w:rsidP="00B82A9C">
      <w:pPr>
        <w:spacing w:after="120" w:line="360" w:lineRule="auto"/>
      </w:pPr>
    </w:p>
    <w:p w14:paraId="0B1F16A5" w14:textId="7674EC16" w:rsidR="00CC67DF" w:rsidRDefault="005728EA" w:rsidP="00B82A9C">
      <w:pPr>
        <w:spacing w:after="120" w:line="360" w:lineRule="auto"/>
      </w:pPr>
      <w:r w:rsidRPr="00E16A90">
        <w:t>Signature of Supervi</w:t>
      </w:r>
      <w:r>
        <w:t>sor:______________________</w:t>
      </w:r>
      <w:r>
        <w:tab/>
        <w:t xml:space="preserve"> </w:t>
      </w:r>
      <w:r w:rsidRPr="00E16A90">
        <w:t>Dated:____________________</w:t>
      </w:r>
    </w:p>
    <w:p w14:paraId="0DAFFEFA" w14:textId="77777777" w:rsidR="00EC4538" w:rsidRDefault="00EC4538" w:rsidP="005728EA">
      <w:pPr>
        <w:ind w:left="907" w:hanging="907"/>
        <w:jc w:val="both"/>
      </w:pPr>
    </w:p>
    <w:p w14:paraId="20696415" w14:textId="63173DF0" w:rsidR="005728EA" w:rsidRPr="00CA4EA4" w:rsidRDefault="005728EA" w:rsidP="005728EA">
      <w:pPr>
        <w:ind w:left="907" w:hanging="907"/>
        <w:jc w:val="both"/>
        <w:rPr>
          <w:sz w:val="22"/>
        </w:rPr>
      </w:pPr>
      <w:r w:rsidRPr="00EF2ADE">
        <w:t>Signature</w:t>
      </w:r>
      <w:r w:rsidR="00395A98">
        <w:t xml:space="preserve"> of </w:t>
      </w:r>
      <w:r w:rsidR="00CC67DF">
        <w:t>Convener DAC (Chairperson/HoD</w:t>
      </w:r>
      <w:r w:rsidR="00260DB6">
        <w:t>)</w:t>
      </w:r>
      <w:r w:rsidRPr="00EF2ADE">
        <w:t>:</w:t>
      </w:r>
      <w:r w:rsidR="00CC67DF" w:rsidRPr="00E16A90">
        <w:t>______________</w:t>
      </w:r>
      <w:r w:rsidR="00612927">
        <w:t xml:space="preserve">    </w:t>
      </w:r>
      <w:r w:rsidR="00CC67DF" w:rsidRPr="00612927">
        <w:t xml:space="preserve"> Dated</w:t>
      </w:r>
      <w:r w:rsidR="00CC67DF">
        <w:rPr>
          <w:u w:val="single"/>
        </w:rPr>
        <w:t xml:space="preserve"> </w:t>
      </w:r>
      <w:r w:rsidR="00CC67DF" w:rsidRPr="00E16A90">
        <w:t>____________</w:t>
      </w:r>
    </w:p>
    <w:sectPr w:rsidR="005728EA" w:rsidRPr="00CA4EA4" w:rsidSect="0058083F">
      <w:pgSz w:w="12240" w:h="16992" w:code="512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73A27" w14:textId="77777777" w:rsidR="002156BE" w:rsidRDefault="002156BE">
      <w:r>
        <w:separator/>
      </w:r>
    </w:p>
  </w:endnote>
  <w:endnote w:type="continuationSeparator" w:id="0">
    <w:p w14:paraId="06E3E6BF" w14:textId="77777777" w:rsidR="002156BE" w:rsidRDefault="00215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6D15F" w14:textId="77777777" w:rsidR="002156BE" w:rsidRDefault="002156BE">
      <w:r>
        <w:separator/>
      </w:r>
    </w:p>
  </w:footnote>
  <w:footnote w:type="continuationSeparator" w:id="0">
    <w:p w14:paraId="163C4456" w14:textId="77777777" w:rsidR="002156BE" w:rsidRDefault="002156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014D1B17"/>
    <w:multiLevelType w:val="hybridMultilevel"/>
    <w:tmpl w:val="ABB243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825192"/>
    <w:multiLevelType w:val="hybridMultilevel"/>
    <w:tmpl w:val="289664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5078C"/>
    <w:multiLevelType w:val="hybridMultilevel"/>
    <w:tmpl w:val="720CAE34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" w15:restartNumberingAfterBreak="0">
    <w:nsid w:val="05AC433A"/>
    <w:multiLevelType w:val="hybridMultilevel"/>
    <w:tmpl w:val="C17644F4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5D4CF5"/>
    <w:multiLevelType w:val="hybridMultilevel"/>
    <w:tmpl w:val="1550DBC4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07F6137F"/>
    <w:multiLevelType w:val="hybridMultilevel"/>
    <w:tmpl w:val="CF72F2A2"/>
    <w:lvl w:ilvl="0" w:tplc="E96EE3C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A7D1FBE"/>
    <w:multiLevelType w:val="hybridMultilevel"/>
    <w:tmpl w:val="19B46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B3351EB"/>
    <w:multiLevelType w:val="hybridMultilevel"/>
    <w:tmpl w:val="02D04730"/>
    <w:lvl w:ilvl="0" w:tplc="F79CD53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0C5838DC"/>
    <w:multiLevelType w:val="hybridMultilevel"/>
    <w:tmpl w:val="2908610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199453B"/>
    <w:multiLevelType w:val="hybridMultilevel"/>
    <w:tmpl w:val="5748C4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EE0164"/>
    <w:multiLevelType w:val="hybridMultilevel"/>
    <w:tmpl w:val="C1DE0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537B0A"/>
    <w:multiLevelType w:val="hybridMultilevel"/>
    <w:tmpl w:val="8F88BA8E"/>
    <w:lvl w:ilvl="0" w:tplc="4C8ADB96">
      <w:start w:val="7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4780575"/>
    <w:multiLevelType w:val="hybridMultilevel"/>
    <w:tmpl w:val="FCA273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5436857"/>
    <w:multiLevelType w:val="hybridMultilevel"/>
    <w:tmpl w:val="0FEACB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A00682"/>
    <w:multiLevelType w:val="hybridMultilevel"/>
    <w:tmpl w:val="DBC01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FF2301"/>
    <w:multiLevelType w:val="hybridMultilevel"/>
    <w:tmpl w:val="2ABA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3AB181A"/>
    <w:multiLevelType w:val="hybridMultilevel"/>
    <w:tmpl w:val="BBD0CE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67402B"/>
    <w:multiLevelType w:val="hybridMultilevel"/>
    <w:tmpl w:val="05A275C8"/>
    <w:lvl w:ilvl="0" w:tplc="6AC2F86C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5515629"/>
    <w:multiLevelType w:val="hybridMultilevel"/>
    <w:tmpl w:val="52F030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E442736"/>
    <w:multiLevelType w:val="hybridMultilevel"/>
    <w:tmpl w:val="91CA80C0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F591FD7"/>
    <w:multiLevelType w:val="hybridMultilevel"/>
    <w:tmpl w:val="53F67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F96410F"/>
    <w:multiLevelType w:val="hybridMultilevel"/>
    <w:tmpl w:val="348A11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1ED7C34"/>
    <w:multiLevelType w:val="hybridMultilevel"/>
    <w:tmpl w:val="40460B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38F442F"/>
    <w:multiLevelType w:val="hybridMultilevel"/>
    <w:tmpl w:val="F424C3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F5233B"/>
    <w:multiLevelType w:val="hybridMultilevel"/>
    <w:tmpl w:val="958A40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3A562B4B"/>
    <w:multiLevelType w:val="hybridMultilevel"/>
    <w:tmpl w:val="7BE454E2"/>
    <w:lvl w:ilvl="0" w:tplc="DE8C5EC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6" w15:restartNumberingAfterBreak="0">
    <w:nsid w:val="3CF26018"/>
    <w:multiLevelType w:val="hybridMultilevel"/>
    <w:tmpl w:val="96D61066"/>
    <w:lvl w:ilvl="0" w:tplc="04090001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60"/>
        </w:tabs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80"/>
        </w:tabs>
        <w:ind w:left="3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20"/>
        </w:tabs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40"/>
        </w:tabs>
        <w:ind w:left="5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</w:rPr>
    </w:lvl>
  </w:abstractNum>
  <w:abstractNum w:abstractNumId="27" w15:restartNumberingAfterBreak="0">
    <w:nsid w:val="3D6348E0"/>
    <w:multiLevelType w:val="hybridMultilevel"/>
    <w:tmpl w:val="5DB0B45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8" w15:restartNumberingAfterBreak="0">
    <w:nsid w:val="3DED7C1F"/>
    <w:multiLevelType w:val="hybridMultilevel"/>
    <w:tmpl w:val="20DE4EF0"/>
    <w:lvl w:ilvl="0" w:tplc="F79CD53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F4F00F1"/>
    <w:multiLevelType w:val="hybridMultilevel"/>
    <w:tmpl w:val="ABB243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0820FA5"/>
    <w:multiLevelType w:val="hybridMultilevel"/>
    <w:tmpl w:val="998C1250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3850437"/>
    <w:multiLevelType w:val="hybridMultilevel"/>
    <w:tmpl w:val="E794C4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6696991"/>
    <w:multiLevelType w:val="hybridMultilevel"/>
    <w:tmpl w:val="8A9E77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83F5D80"/>
    <w:multiLevelType w:val="hybridMultilevel"/>
    <w:tmpl w:val="8A9E77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92E334E"/>
    <w:multiLevelType w:val="hybridMultilevel"/>
    <w:tmpl w:val="0DB8D006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5" w15:restartNumberingAfterBreak="0">
    <w:nsid w:val="4C9A7F81"/>
    <w:multiLevelType w:val="hybridMultilevel"/>
    <w:tmpl w:val="9B54897A"/>
    <w:lvl w:ilvl="0" w:tplc="BA5A7F36">
      <w:start w:val="1"/>
      <w:numFmt w:val="decimal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4DF2777E"/>
    <w:multiLevelType w:val="hybridMultilevel"/>
    <w:tmpl w:val="00E6F77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356D23"/>
    <w:multiLevelType w:val="hybridMultilevel"/>
    <w:tmpl w:val="38B62DB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8" w15:restartNumberingAfterBreak="0">
    <w:nsid w:val="60CC3BD1"/>
    <w:multiLevelType w:val="hybridMultilevel"/>
    <w:tmpl w:val="56F21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F839D6"/>
    <w:multiLevelType w:val="hybridMultilevel"/>
    <w:tmpl w:val="CD64EB30"/>
    <w:lvl w:ilvl="0" w:tplc="1E4E05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56522BE"/>
    <w:multiLevelType w:val="hybridMultilevel"/>
    <w:tmpl w:val="0958EFD6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1" w15:restartNumberingAfterBreak="0">
    <w:nsid w:val="692E4822"/>
    <w:multiLevelType w:val="hybridMultilevel"/>
    <w:tmpl w:val="53E01D22"/>
    <w:lvl w:ilvl="0" w:tplc="F1F87C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2" w15:restartNumberingAfterBreak="0">
    <w:nsid w:val="6AC97D49"/>
    <w:multiLevelType w:val="hybridMultilevel"/>
    <w:tmpl w:val="376A68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C31693C"/>
    <w:multiLevelType w:val="hybridMultilevel"/>
    <w:tmpl w:val="CC7C3936"/>
    <w:lvl w:ilvl="0" w:tplc="3C32AD8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5FAE08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9AA22C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48EC0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E8E2C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D6C76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D182E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C43D1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8E890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8867A46"/>
    <w:multiLevelType w:val="hybridMultilevel"/>
    <w:tmpl w:val="8BD041C4"/>
    <w:lvl w:ilvl="0" w:tplc="2D8EF9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A8808A4"/>
    <w:multiLevelType w:val="hybridMultilevel"/>
    <w:tmpl w:val="010A28F4"/>
    <w:lvl w:ilvl="0" w:tplc="861EC3C4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6" w15:restartNumberingAfterBreak="0">
    <w:nsid w:val="7B565758"/>
    <w:multiLevelType w:val="hybridMultilevel"/>
    <w:tmpl w:val="49DCDEA0"/>
    <w:lvl w:ilvl="0" w:tplc="0409000F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7"/>
        </w:tabs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7"/>
        </w:tabs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7"/>
        </w:tabs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7"/>
        </w:tabs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7"/>
        </w:tabs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7"/>
        </w:tabs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7"/>
        </w:tabs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7"/>
        </w:tabs>
        <w:ind w:left="6547" w:hanging="180"/>
      </w:pPr>
    </w:lvl>
  </w:abstractNum>
  <w:num w:numId="1" w16cid:durableId="455753241">
    <w:abstractNumId w:val="46"/>
  </w:num>
  <w:num w:numId="2" w16cid:durableId="640036759">
    <w:abstractNumId w:val="31"/>
  </w:num>
  <w:num w:numId="3" w16cid:durableId="2114858207">
    <w:abstractNumId w:val="11"/>
  </w:num>
  <w:num w:numId="4" w16cid:durableId="1164050801">
    <w:abstractNumId w:val="15"/>
  </w:num>
  <w:num w:numId="5" w16cid:durableId="696203841">
    <w:abstractNumId w:val="7"/>
  </w:num>
  <w:num w:numId="6" w16cid:durableId="1086149173">
    <w:abstractNumId w:val="28"/>
  </w:num>
  <w:num w:numId="7" w16cid:durableId="566963640">
    <w:abstractNumId w:val="40"/>
  </w:num>
  <w:num w:numId="8" w16cid:durableId="461654364">
    <w:abstractNumId w:val="34"/>
  </w:num>
  <w:num w:numId="9" w16cid:durableId="1637833406">
    <w:abstractNumId w:val="2"/>
  </w:num>
  <w:num w:numId="10" w16cid:durableId="1052386880">
    <w:abstractNumId w:val="24"/>
  </w:num>
  <w:num w:numId="11" w16cid:durableId="1997537990">
    <w:abstractNumId w:val="9"/>
  </w:num>
  <w:num w:numId="12" w16cid:durableId="1151216561">
    <w:abstractNumId w:val="4"/>
  </w:num>
  <w:num w:numId="13" w16cid:durableId="1104881198">
    <w:abstractNumId w:val="5"/>
  </w:num>
  <w:num w:numId="14" w16cid:durableId="669913562">
    <w:abstractNumId w:val="39"/>
  </w:num>
  <w:num w:numId="15" w16cid:durableId="430665528">
    <w:abstractNumId w:val="45"/>
  </w:num>
  <w:num w:numId="16" w16cid:durableId="1994328672">
    <w:abstractNumId w:val="41"/>
  </w:num>
  <w:num w:numId="17" w16cid:durableId="1479111539">
    <w:abstractNumId w:val="25"/>
  </w:num>
  <w:num w:numId="18" w16cid:durableId="2071728396">
    <w:abstractNumId w:val="44"/>
  </w:num>
  <w:num w:numId="19" w16cid:durableId="1767463576">
    <w:abstractNumId w:val="1"/>
  </w:num>
  <w:num w:numId="20" w16cid:durableId="607394061">
    <w:abstractNumId w:val="16"/>
  </w:num>
  <w:num w:numId="21" w16cid:durableId="2104912064">
    <w:abstractNumId w:val="26"/>
  </w:num>
  <w:num w:numId="22" w16cid:durableId="2016881752">
    <w:abstractNumId w:val="37"/>
  </w:num>
  <w:num w:numId="23" w16cid:durableId="1024668921">
    <w:abstractNumId w:val="30"/>
  </w:num>
  <w:num w:numId="24" w16cid:durableId="764618293">
    <w:abstractNumId w:val="8"/>
  </w:num>
  <w:num w:numId="25" w16cid:durableId="67121572">
    <w:abstractNumId w:val="22"/>
  </w:num>
  <w:num w:numId="26" w16cid:durableId="1063723812">
    <w:abstractNumId w:val="17"/>
  </w:num>
  <w:num w:numId="27" w16cid:durableId="2086491100">
    <w:abstractNumId w:val="23"/>
  </w:num>
  <w:num w:numId="28" w16cid:durableId="60175295">
    <w:abstractNumId w:val="19"/>
  </w:num>
  <w:num w:numId="29" w16cid:durableId="538400079">
    <w:abstractNumId w:val="3"/>
  </w:num>
  <w:num w:numId="30" w16cid:durableId="823820216">
    <w:abstractNumId w:val="12"/>
  </w:num>
  <w:num w:numId="31" w16cid:durableId="2048098178">
    <w:abstractNumId w:val="20"/>
  </w:num>
  <w:num w:numId="32" w16cid:durableId="1867524096">
    <w:abstractNumId w:val="36"/>
  </w:num>
  <w:num w:numId="33" w16cid:durableId="24529395">
    <w:abstractNumId w:val="35"/>
  </w:num>
  <w:num w:numId="34" w16cid:durableId="858468302">
    <w:abstractNumId w:val="42"/>
  </w:num>
  <w:num w:numId="35" w16cid:durableId="584193393">
    <w:abstractNumId w:val="21"/>
  </w:num>
  <w:num w:numId="36" w16cid:durableId="2043162752">
    <w:abstractNumId w:val="6"/>
  </w:num>
  <w:num w:numId="37" w16cid:durableId="429088897">
    <w:abstractNumId w:val="27"/>
  </w:num>
  <w:num w:numId="38" w16cid:durableId="357044508">
    <w:abstractNumId w:val="33"/>
  </w:num>
  <w:num w:numId="39" w16cid:durableId="202057790">
    <w:abstractNumId w:val="32"/>
  </w:num>
  <w:num w:numId="40" w16cid:durableId="1081222962">
    <w:abstractNumId w:val="13"/>
  </w:num>
  <w:num w:numId="41" w16cid:durableId="923151986">
    <w:abstractNumId w:val="18"/>
  </w:num>
  <w:num w:numId="42" w16cid:durableId="1054085118">
    <w:abstractNumId w:val="14"/>
  </w:num>
  <w:num w:numId="43" w16cid:durableId="1804149348">
    <w:abstractNumId w:val="38"/>
  </w:num>
  <w:num w:numId="44" w16cid:durableId="798494612">
    <w:abstractNumId w:val="29"/>
  </w:num>
  <w:num w:numId="45" w16cid:durableId="537133295">
    <w:abstractNumId w:val="0"/>
  </w:num>
  <w:num w:numId="46" w16cid:durableId="2001889256">
    <w:abstractNumId w:val="10"/>
  </w:num>
  <w:num w:numId="47" w16cid:durableId="1160775691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szQ0tzAwszQxNDVX0lEKTi0uzszPAykwNKwFAKDxgz8tAAAA"/>
  </w:docVars>
  <w:rsids>
    <w:rsidRoot w:val="009B0E82"/>
    <w:rsid w:val="00000A21"/>
    <w:rsid w:val="0002449C"/>
    <w:rsid w:val="000260F0"/>
    <w:rsid w:val="00026B7F"/>
    <w:rsid w:val="00033A7E"/>
    <w:rsid w:val="0003719A"/>
    <w:rsid w:val="00045247"/>
    <w:rsid w:val="00052BCE"/>
    <w:rsid w:val="000541EC"/>
    <w:rsid w:val="000853E9"/>
    <w:rsid w:val="00090AE1"/>
    <w:rsid w:val="000F55AC"/>
    <w:rsid w:val="00100200"/>
    <w:rsid w:val="0010035A"/>
    <w:rsid w:val="00102909"/>
    <w:rsid w:val="00116A6D"/>
    <w:rsid w:val="00125843"/>
    <w:rsid w:val="00143C29"/>
    <w:rsid w:val="00144685"/>
    <w:rsid w:val="00155D2E"/>
    <w:rsid w:val="00190A53"/>
    <w:rsid w:val="001912C7"/>
    <w:rsid w:val="001A40CC"/>
    <w:rsid w:val="001D4836"/>
    <w:rsid w:val="001E4301"/>
    <w:rsid w:val="001E60BF"/>
    <w:rsid w:val="001F12E7"/>
    <w:rsid w:val="00206CE6"/>
    <w:rsid w:val="002109A1"/>
    <w:rsid w:val="0021539B"/>
    <w:rsid w:val="002156BE"/>
    <w:rsid w:val="00237978"/>
    <w:rsid w:val="00255EE4"/>
    <w:rsid w:val="00260DB6"/>
    <w:rsid w:val="002A34D7"/>
    <w:rsid w:val="002B5BB3"/>
    <w:rsid w:val="002D0AF4"/>
    <w:rsid w:val="003034A9"/>
    <w:rsid w:val="003074EA"/>
    <w:rsid w:val="00343CF1"/>
    <w:rsid w:val="00350C69"/>
    <w:rsid w:val="00352177"/>
    <w:rsid w:val="00352A86"/>
    <w:rsid w:val="00355C57"/>
    <w:rsid w:val="00395A98"/>
    <w:rsid w:val="003A1E60"/>
    <w:rsid w:val="003B1DEC"/>
    <w:rsid w:val="003B6980"/>
    <w:rsid w:val="003B7774"/>
    <w:rsid w:val="003D46E6"/>
    <w:rsid w:val="003E24BF"/>
    <w:rsid w:val="003E6FDE"/>
    <w:rsid w:val="004169AD"/>
    <w:rsid w:val="00442323"/>
    <w:rsid w:val="00442368"/>
    <w:rsid w:val="004435CE"/>
    <w:rsid w:val="00443E2D"/>
    <w:rsid w:val="00444588"/>
    <w:rsid w:val="004558C7"/>
    <w:rsid w:val="00462010"/>
    <w:rsid w:val="00465DC4"/>
    <w:rsid w:val="004A6EEE"/>
    <w:rsid w:val="004E20AD"/>
    <w:rsid w:val="004E7276"/>
    <w:rsid w:val="0051717C"/>
    <w:rsid w:val="00522CF5"/>
    <w:rsid w:val="0053038C"/>
    <w:rsid w:val="00550366"/>
    <w:rsid w:val="00550A5D"/>
    <w:rsid w:val="00551388"/>
    <w:rsid w:val="00566D7F"/>
    <w:rsid w:val="005704E2"/>
    <w:rsid w:val="0057215D"/>
    <w:rsid w:val="005728EA"/>
    <w:rsid w:val="0058083F"/>
    <w:rsid w:val="005A7E20"/>
    <w:rsid w:val="005C70FC"/>
    <w:rsid w:val="005E0117"/>
    <w:rsid w:val="005E570A"/>
    <w:rsid w:val="005E5C31"/>
    <w:rsid w:val="005F6011"/>
    <w:rsid w:val="005F72D7"/>
    <w:rsid w:val="0061221C"/>
    <w:rsid w:val="00612927"/>
    <w:rsid w:val="00634A90"/>
    <w:rsid w:val="0064370D"/>
    <w:rsid w:val="00657B6F"/>
    <w:rsid w:val="00661E89"/>
    <w:rsid w:val="00664320"/>
    <w:rsid w:val="006721BB"/>
    <w:rsid w:val="006A5166"/>
    <w:rsid w:val="006B1467"/>
    <w:rsid w:val="006B20F8"/>
    <w:rsid w:val="006D7B44"/>
    <w:rsid w:val="006E425B"/>
    <w:rsid w:val="006E5DAC"/>
    <w:rsid w:val="00701F8F"/>
    <w:rsid w:val="007026CF"/>
    <w:rsid w:val="007077B5"/>
    <w:rsid w:val="00717E56"/>
    <w:rsid w:val="0073571A"/>
    <w:rsid w:val="00740099"/>
    <w:rsid w:val="00743DA1"/>
    <w:rsid w:val="00765E2A"/>
    <w:rsid w:val="00776E37"/>
    <w:rsid w:val="007939CA"/>
    <w:rsid w:val="007955D4"/>
    <w:rsid w:val="007A4288"/>
    <w:rsid w:val="007A78A3"/>
    <w:rsid w:val="007C6218"/>
    <w:rsid w:val="007D0AAA"/>
    <w:rsid w:val="007D2FAD"/>
    <w:rsid w:val="007D5CA9"/>
    <w:rsid w:val="007D619B"/>
    <w:rsid w:val="007E1159"/>
    <w:rsid w:val="007E35A5"/>
    <w:rsid w:val="007F75FF"/>
    <w:rsid w:val="00852B27"/>
    <w:rsid w:val="00853311"/>
    <w:rsid w:val="00865F1C"/>
    <w:rsid w:val="0086678D"/>
    <w:rsid w:val="00871CBA"/>
    <w:rsid w:val="00873C4D"/>
    <w:rsid w:val="008751B4"/>
    <w:rsid w:val="00880FE0"/>
    <w:rsid w:val="00897071"/>
    <w:rsid w:val="008A5CAD"/>
    <w:rsid w:val="008B1A6C"/>
    <w:rsid w:val="008C0B70"/>
    <w:rsid w:val="008C28C1"/>
    <w:rsid w:val="008D15EA"/>
    <w:rsid w:val="008E0788"/>
    <w:rsid w:val="008E3FFA"/>
    <w:rsid w:val="008E6119"/>
    <w:rsid w:val="008F3EDD"/>
    <w:rsid w:val="009022D9"/>
    <w:rsid w:val="00920841"/>
    <w:rsid w:val="009345F5"/>
    <w:rsid w:val="00942F5F"/>
    <w:rsid w:val="009571C3"/>
    <w:rsid w:val="00990A67"/>
    <w:rsid w:val="009A3D75"/>
    <w:rsid w:val="009A4340"/>
    <w:rsid w:val="009B0E82"/>
    <w:rsid w:val="009C0AE3"/>
    <w:rsid w:val="009D331D"/>
    <w:rsid w:val="009E1B00"/>
    <w:rsid w:val="009E3E4D"/>
    <w:rsid w:val="009E7D09"/>
    <w:rsid w:val="00A03044"/>
    <w:rsid w:val="00A373A5"/>
    <w:rsid w:val="00A44FC6"/>
    <w:rsid w:val="00A47D22"/>
    <w:rsid w:val="00A65716"/>
    <w:rsid w:val="00A925B1"/>
    <w:rsid w:val="00AA094E"/>
    <w:rsid w:val="00AB4ED9"/>
    <w:rsid w:val="00AC399C"/>
    <w:rsid w:val="00AD39AD"/>
    <w:rsid w:val="00AE058A"/>
    <w:rsid w:val="00AF08A6"/>
    <w:rsid w:val="00AF14D6"/>
    <w:rsid w:val="00B03135"/>
    <w:rsid w:val="00B13DB2"/>
    <w:rsid w:val="00B14E96"/>
    <w:rsid w:val="00B15547"/>
    <w:rsid w:val="00B169D1"/>
    <w:rsid w:val="00B24C79"/>
    <w:rsid w:val="00B40D6A"/>
    <w:rsid w:val="00B47687"/>
    <w:rsid w:val="00B60F02"/>
    <w:rsid w:val="00B7414B"/>
    <w:rsid w:val="00B77040"/>
    <w:rsid w:val="00B80886"/>
    <w:rsid w:val="00B82A9C"/>
    <w:rsid w:val="00B83210"/>
    <w:rsid w:val="00BA2F3E"/>
    <w:rsid w:val="00BD1CF2"/>
    <w:rsid w:val="00BF21F3"/>
    <w:rsid w:val="00C024EB"/>
    <w:rsid w:val="00C07F8C"/>
    <w:rsid w:val="00C14C1B"/>
    <w:rsid w:val="00C27CB6"/>
    <w:rsid w:val="00C539B8"/>
    <w:rsid w:val="00C91EEC"/>
    <w:rsid w:val="00CA4EA4"/>
    <w:rsid w:val="00CC32A6"/>
    <w:rsid w:val="00CC67DF"/>
    <w:rsid w:val="00CD3568"/>
    <w:rsid w:val="00D0023C"/>
    <w:rsid w:val="00D07D3E"/>
    <w:rsid w:val="00D15683"/>
    <w:rsid w:val="00D22154"/>
    <w:rsid w:val="00D244D1"/>
    <w:rsid w:val="00D248DB"/>
    <w:rsid w:val="00D40242"/>
    <w:rsid w:val="00D577AA"/>
    <w:rsid w:val="00D625B8"/>
    <w:rsid w:val="00D774D8"/>
    <w:rsid w:val="00D857A3"/>
    <w:rsid w:val="00D86E2D"/>
    <w:rsid w:val="00DB6F64"/>
    <w:rsid w:val="00E34804"/>
    <w:rsid w:val="00E4720E"/>
    <w:rsid w:val="00E5328A"/>
    <w:rsid w:val="00E54731"/>
    <w:rsid w:val="00E55BCF"/>
    <w:rsid w:val="00E57E8E"/>
    <w:rsid w:val="00E675B6"/>
    <w:rsid w:val="00E718BA"/>
    <w:rsid w:val="00E76D99"/>
    <w:rsid w:val="00E81648"/>
    <w:rsid w:val="00E93304"/>
    <w:rsid w:val="00E9663D"/>
    <w:rsid w:val="00EB1F77"/>
    <w:rsid w:val="00EC4538"/>
    <w:rsid w:val="00ED2D74"/>
    <w:rsid w:val="00EF5261"/>
    <w:rsid w:val="00EF5715"/>
    <w:rsid w:val="00EF70FF"/>
    <w:rsid w:val="00F0050E"/>
    <w:rsid w:val="00F03FC7"/>
    <w:rsid w:val="00F0669E"/>
    <w:rsid w:val="00F2457E"/>
    <w:rsid w:val="00F43B54"/>
    <w:rsid w:val="00F50241"/>
    <w:rsid w:val="00F52B45"/>
    <w:rsid w:val="00F531A4"/>
    <w:rsid w:val="00F57C8C"/>
    <w:rsid w:val="00F72521"/>
    <w:rsid w:val="00F77C77"/>
    <w:rsid w:val="00F96727"/>
    <w:rsid w:val="00FD70DE"/>
    <w:rsid w:val="00FE0386"/>
    <w:rsid w:val="00FE57D9"/>
    <w:rsid w:val="00FF0049"/>
    <w:rsid w:val="00FF09D9"/>
    <w:rsid w:val="00FF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36586F"/>
  <w15:docId w15:val="{DDA34DAE-9D36-4789-81E4-2E5442605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6E37"/>
    <w:rPr>
      <w:sz w:val="24"/>
      <w:szCs w:val="24"/>
    </w:rPr>
  </w:style>
  <w:style w:type="paragraph" w:styleId="Heading1">
    <w:name w:val="heading 1"/>
    <w:basedOn w:val="Normal"/>
    <w:next w:val="Normal"/>
    <w:qFormat/>
    <w:rsid w:val="00776E37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776E37"/>
    <w:pPr>
      <w:keepNext/>
      <w:jc w:val="right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776E37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776E37"/>
    <w:pPr>
      <w:keepNext/>
      <w:jc w:val="both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776E37"/>
    <w:pPr>
      <w:keepNext/>
      <w:jc w:val="center"/>
      <w:outlineLvl w:val="4"/>
    </w:pPr>
    <w:rPr>
      <w:b/>
      <w:bCs/>
      <w:sz w:val="38"/>
      <w:u w:val="single"/>
    </w:rPr>
  </w:style>
  <w:style w:type="paragraph" w:styleId="Heading6">
    <w:name w:val="heading 6"/>
    <w:basedOn w:val="Normal"/>
    <w:next w:val="Normal"/>
    <w:qFormat/>
    <w:rsid w:val="00776E37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776E37"/>
    <w:pPr>
      <w:jc w:val="center"/>
    </w:pPr>
    <w:rPr>
      <w:rFonts w:ascii="Garamond" w:hAnsi="Garamond"/>
      <w:sz w:val="32"/>
    </w:rPr>
  </w:style>
  <w:style w:type="paragraph" w:styleId="Subtitle">
    <w:name w:val="Subtitle"/>
    <w:basedOn w:val="Normal"/>
    <w:link w:val="SubtitleChar"/>
    <w:qFormat/>
    <w:rsid w:val="00776E37"/>
    <w:pPr>
      <w:jc w:val="center"/>
    </w:pPr>
    <w:rPr>
      <w:rFonts w:ascii="Garamond" w:hAnsi="Garamond"/>
      <w:sz w:val="28"/>
    </w:rPr>
  </w:style>
  <w:style w:type="paragraph" w:styleId="Header">
    <w:name w:val="header"/>
    <w:basedOn w:val="Normal"/>
    <w:rsid w:val="00776E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6E37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76E37"/>
    <w:pPr>
      <w:jc w:val="both"/>
    </w:pPr>
  </w:style>
  <w:style w:type="paragraph" w:styleId="BalloonText">
    <w:name w:val="Balloon Text"/>
    <w:basedOn w:val="Normal"/>
    <w:semiHidden/>
    <w:rsid w:val="00776E3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776E37"/>
    <w:rPr>
      <w:color w:val="800080"/>
      <w:u w:val="single"/>
    </w:rPr>
  </w:style>
  <w:style w:type="paragraph" w:styleId="HTMLPreformatted">
    <w:name w:val="HTML Preformatted"/>
    <w:basedOn w:val="Normal"/>
    <w:rsid w:val="00776E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776E37"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rsid w:val="00776E37"/>
    <w:rPr>
      <w:color w:val="0000FF"/>
      <w:u w:val="single"/>
    </w:rPr>
  </w:style>
  <w:style w:type="paragraph" w:customStyle="1" w:styleId="Zakaria">
    <w:name w:val="Zakaria"/>
    <w:basedOn w:val="Title"/>
    <w:rsid w:val="00A44FC6"/>
    <w:pPr>
      <w:autoSpaceDE w:val="0"/>
      <w:autoSpaceDN w:val="0"/>
      <w:adjustRightInd w:val="0"/>
    </w:pPr>
    <w:rPr>
      <w:rFonts w:ascii="Comic Sans MS" w:hAnsi="Comic Sans MS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61E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3DB2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7D5CA9"/>
    <w:rPr>
      <w:rFonts w:ascii="Garamond" w:hAnsi="Garamond"/>
      <w:sz w:val="32"/>
      <w:szCs w:val="24"/>
    </w:rPr>
  </w:style>
  <w:style w:type="character" w:customStyle="1" w:styleId="SubtitleChar">
    <w:name w:val="Subtitle Char"/>
    <w:basedOn w:val="DefaultParagraphFont"/>
    <w:link w:val="Subtitle"/>
    <w:rsid w:val="007D5CA9"/>
    <w:rPr>
      <w:rFonts w:ascii="Garamond" w:hAnsi="Garamond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Institute of Information Technology</vt:lpstr>
    </vt:vector>
  </TitlesOfParts>
  <Company>ciit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Institute of Information Technology</dc:title>
  <dc:creator>saghir</dc:creator>
  <cp:lastModifiedBy>Dr. Zia-Ur Rehman</cp:lastModifiedBy>
  <cp:revision>18</cp:revision>
  <cp:lastPrinted>2014-02-25T09:11:00Z</cp:lastPrinted>
  <dcterms:created xsi:type="dcterms:W3CDTF">2023-03-29T04:39:00Z</dcterms:created>
  <dcterms:modified xsi:type="dcterms:W3CDTF">2023-08-0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bf4bfe57d70cc06705f396c83b4fc4d7fd3fe94e11035c9ae09a32a5dfa6ab</vt:lpwstr>
  </property>
</Properties>
</file>